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Australia</w:t>
      </w:r>
      <w:r>
        <w:t xml:space="preserve"> </w:t>
      </w:r>
      <w:r>
        <w:t xml:space="preserve">Sydney</w:t>
      </w:r>
    </w:p>
    <w:bookmarkStart w:id="21"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Postcode]</w:t>
      </w:r>
      <w:r>
        <w:br/>
      </w:r>
      <w:r>
        <w:t xml:space="preserve">[Email Address]</w:t>
      </w:r>
      <w:r>
        <w:br/>
      </w:r>
      <w:r>
        <w:t xml:space="preserve">[Phone Number]</w:t>
      </w:r>
      <w:r>
        <w:br/>
      </w:r>
      <w:r>
        <w:t xml:space="preserve">[Date]</w:t>
      </w:r>
    </w:p>
    <w:p>
      <w:pPr>
        <w:pStyle w:val="BodyText"/>
      </w:pPr>
      <w:r>
        <w:rPr>
          <w:bCs/>
          <w:b/>
        </w:rPr>
        <w:t xml:space="preserve">Human Resources Department</w:t>
      </w:r>
      <w:r>
        <w:br/>
      </w:r>
      <w:r>
        <w:rPr>
          <w:bCs/>
          <w:b/>
        </w:rPr>
        <w:t xml:space="preserve">[School Name]</w:t>
      </w:r>
      <w:r>
        <w:br/>
      </w:r>
      <w:r>
        <w:rPr>
          <w:bCs/>
          <w:b/>
        </w:rPr>
        <w:t xml:space="preserve">[School Address]</w:t>
      </w:r>
      <w:r>
        <w:br/>
      </w:r>
      <w:r>
        <w:rPr>
          <w:bCs/>
          <w:b/>
        </w:rPr>
        <w:t xml:space="preserve">Sydney, New South Wales 1234</w:t>
      </w:r>
    </w:p>
    <w:bookmarkStart w:id="20" w:name="Xd320134bd40c9b435e33ae511af3fd8de1694a5"/>
    <w:p>
      <w:pPr>
        <w:pStyle w:val="Heading2"/>
      </w:pPr>
      <w:r>
        <w:t xml:space="preserve">Subject: Application for the Role of Teacher Primary at [School Name]</w:t>
      </w:r>
    </w:p>
    <w:p>
      <w:pPr>
        <w:pStyle w:val="FirstParagraph"/>
      </w:pPr>
      <w:r>
        <w:t xml:space="preserve">Dear Hiring Team,</w:t>
      </w:r>
    </w:p>
    <w:p>
      <w:pPr>
        <w:pStyle w:val="BodyText"/>
      </w:pPr>
      <w:r>
        <w:t xml:space="preserve">I am writing to express my enthusiastic interest in the position of Teacher Primary at [School Name], as advertised in [source or platform]. With a strong passion for education, a commitment to fostering young minds, and experience working within the Australian educational framework, I am eager to contribute my skills and dedication to your school community. As an educator who has taught primary-aged students in Sydney for over [X years], I am deeply familiar with the unique opportunities and challenges of teaching in Australia’s dynamic education landscape. This role aligns perfectly with my professional goals, and I am confident that my background, values, and teaching philosophy make me an ideal candidate.</w:t>
      </w:r>
    </w:p>
    <w:p>
      <w:pPr>
        <w:pStyle w:val="BodyText"/>
      </w:pPr>
      <w:r>
        <w:t xml:space="preserve">Throughout my career as a Primary Teacher in Sydney, I have focused on creating inclusive, engaging classrooms that prioritize the holistic development of students. My approach is rooted in the Australian Curriculum’s emphasis on critical thinking, creativity, and collaboration. Whether designing lesson plans that align with the Australian Early Years Learning Framework (AELYF) or implementing differentiated instruction to meet diverse learning needs, I strive to ensure every child feels supported and inspired to reach their full potential. For instance, during my time at [Previous School Name], I developed a cross-curricular project integrating science and literature for Year 3 students, which significantly improved student engagement and literacy outcomes. This experience reinforced my belief that effective teaching is not just about delivering content but also about nurturing curiosity and a love for learning.</w:t>
      </w:r>
    </w:p>
    <w:p>
      <w:pPr>
        <w:pStyle w:val="BodyText"/>
      </w:pPr>
      <w:r>
        <w:t xml:space="preserve">Teaching in Australia Sydney has taught me the importance of cultural responsiveness and community involvement. As a primary educator, I have collaborated closely with families, local organizations, and other stakeholders to create a supportive learning environment. In my previous role at [School Name], I initiated a “Family Literacy Night” that brought together parents and students for storytelling sessions, which strengthened school-family partnerships and celebrated the diverse backgrounds of our student body. Such initiatives reflect my commitment to building bridges between the classroom and the community—a value that resonates deeply with [School Name]’s mission to foster inclusive, future-ready learners.</w:t>
      </w:r>
    </w:p>
    <w:p>
      <w:pPr>
        <w:pStyle w:val="BodyText"/>
      </w:pPr>
      <w:r>
        <w:t xml:space="preserve">One of my core strengths is my ability to adapt to changing educational landscapes while maintaining high standards of pedagogy. In response to the evolving needs of students in Sydney, I have integrated technology into my teaching practices, using digital tools like interactive whiteboards and educational apps to enhance student engagement. For example, I introduced a virtual science lab for Year 2 students, which allowed them to conduct experiments remotely and develop foundational scientific skills. This approach not only catered to the diverse learning preferences of my students but also prepared them for the technology-driven world they will navigate as adults.</w:t>
      </w:r>
    </w:p>
    <w:p>
      <w:pPr>
        <w:pStyle w:val="BodyText"/>
      </w:pPr>
      <w:r>
        <w:t xml:space="preserve">Additionally, I have a proven track record of working collaboratively with colleagues to improve teaching practices and student outcomes. At [Previous School], I co-led a professional learning community focused on improving numeracy skills, where we shared best practices, analyzed student data, and refined our instructional strategies. This experience highlighted my ability to contribute meaningfully to team-based environments while maintaining a focus on student success. I am particularly drawn to [School Name]’s emphasis on innovation and teamwork, as I believe these principles are essential for creating a thriving educational environment.</w:t>
      </w:r>
    </w:p>
    <w:p>
      <w:pPr>
        <w:pStyle w:val="BodyText"/>
      </w:pPr>
      <w:r>
        <w:t xml:space="preserve">My commitment to continuous professional growth is another cornerstone of my teaching career. I regularly attend workshops and conferences hosted by the Australian Primary Principals Association (APPA) and have completed certifications in [relevant areas, e.g., “Assessment for Learning” or “Special Education Support”]. These experiences have equipped me with the knowledge and tools to address the diverse needs of students, from those with learning differences to gifted learners. I am also a firm believer in reflective practice, regularly evaluating my teaching methods and seeking feedback from peers and mentors to refine my approach.</w:t>
      </w:r>
    </w:p>
    <w:p>
      <w:pPr>
        <w:pStyle w:val="BodyText"/>
      </w:pPr>
      <w:r>
        <w:t xml:space="preserve">What excites me most about [School Name] is its reputation for fostering a culture of excellence and inclusivity. The school’s focus on student well-being, academic achievement, and community engagement aligns perfectly with my own values as an educator. I am particularly inspired by [School Name]’s initiatives in [specific program or value, e.g., “environmental sustainability” or “student leadership”], which reflect a forward-thinking approach to education. I am eager to contribute my energy, creativity, and expertise to support these efforts and help shape the next generation of learners.</w:t>
      </w:r>
    </w:p>
    <w:p>
      <w:pPr>
        <w:pStyle w:val="BodyText"/>
      </w:pPr>
      <w:r>
        <w:t xml:space="preserve">In conclusion, I am confident that my passion for teaching, experience in primary education in Australia Sydney, and dedication to student success make me a strong candidate for this role. I would be honored to bring my skills and enthusiasm to [School Name] and contribute to its continued success. Thank you for considering my application. I look forward to the opportunity to discuss how I can support your school’s mission and vision.</w:t>
      </w:r>
    </w:p>
    <w:p>
      <w:pPr>
        <w:pStyle w:val="BodyText"/>
      </w:pPr>
      <w:r>
        <w:t xml:space="preserve">Sincerely,</w:t>
      </w:r>
      <w:r>
        <w:br/>
      </w:r>
      <w:r>
        <w:rPr>
          <w:bCs/>
          <w:b/>
        </w:rPr>
        <w:t xml:space="preserve">[Your Full Name]</w:t>
      </w:r>
      <w:r>
        <w:br/>
      </w:r>
      <w:r>
        <w:t xml:space="preserve">[Optional: Professional Signature or Digital Signa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Australia Sydney</dc:title>
  <dc:creator/>
  <cp:keywords/>
  <dcterms:created xsi:type="dcterms:W3CDTF">2026-07-23T19:20:28Z</dcterms:created>
  <dcterms:modified xsi:type="dcterms:W3CDTF">2026-07-23T19:20:28Z</dcterms:modified>
</cp:coreProperties>
</file>

<file path=docProps/custom.xml><?xml version="1.0" encoding="utf-8"?>
<Properties xmlns="http://schemas.openxmlformats.org/officeDocument/2006/custom-properties" xmlns:vt="http://schemas.openxmlformats.org/officeDocument/2006/docPropsVTypes"/>
</file>